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4" w:name="X5e0fffe381b24f48f0e1bea917ff70820990599"/>
    <w:p>
      <w:pPr>
        <w:pStyle w:val="Heading1"/>
      </w:pPr>
      <w:r>
        <w:t xml:space="preserve">Cover Letter for Chef Position in Israel Tel Aviv</w:t>
      </w:r>
    </w:p>
    <w:p>
      <w:pPr>
        <w:pStyle w:val="FirstParagraph"/>
      </w:pPr>
      <w:r>
        <w:t xml:space="preserve">Dear [Hiring Manager's Name],</w:t>
      </w:r>
    </w:p>
    <w:p>
      <w:pPr>
        <w:pStyle w:val="BodyText"/>
      </w:pPr>
      <w:r>
        <w:t xml:space="preserve">I am writing to express my enthusiastic interest in the Chef position at your esteemed establishment in Israel Tel Aviv. As a passionate culinary professional with over a decade of experience in crafting exceptional dishes, I am eager to bring my expertise, creativity, and dedication to your restaurant’s vision. Tel Aviv, a vibrant city renowned for its dynamic food scene and cultural diversity, represents an ideal setting for me to contribute my skills while embracing the unique challenges and opportunities of Israeli gastronomy.</w:t>
      </w:r>
    </w:p>
    <w:p>
      <w:pPr>
        <w:pStyle w:val="BodyText"/>
      </w:pPr>
      <w:r>
        <w:t xml:space="preserve">Throughout my career as a chef, I have cultivated a deep appreciation for the art of cooking and the power of food to connect people. My journey began in [City/Region], where I honed my craft under the guidance of accomplished mentors who emphasized precision, innovation, and respect for ingredients. Over time, I developed a specialization in [mention specific cuisine or technique, e.g., "Mediterranean fusion" or "farm-to-table cooking"], which has allowed me to create dishes that are not only visually stunning but also rich in flavor and storytelling. This experience has prepared me to thrive in the fast-paced, creative environment of Tel Aviv’s culinary landscape.</w:t>
      </w:r>
    </w:p>
    <w:bookmarkStart w:id="20" w:name="why-israel-tel-aviv"/>
    <w:p>
      <w:pPr>
        <w:pStyle w:val="Heading2"/>
      </w:pPr>
      <w:r>
        <w:t xml:space="preserve">Why Israel Tel Aviv?</w:t>
      </w:r>
    </w:p>
    <w:p>
      <w:pPr>
        <w:pStyle w:val="FirstParagraph"/>
      </w:pPr>
      <w:r>
        <w:t xml:space="preserve">Israel Tel Aviv is a city where tradition meets innovation, and its food culture reflects this harmony. From the bustling street vendors of Carmel Market to the avant-garde dining experiences in the city’s top restaurants, Tel Aviv offers an unparalleled platform for chefs to experiment and excel. I am particularly drawn to your restaurant’s commitment to [mention specific values or menu focus, e.g., "sustainable sourcing" or "local Israeli ingredients"], as it aligns with my own philosophy of creating dishes that celebrate authenticity while pushing the boundaries of flavor. I am confident that my background in [specific experience] would allow me to contribute meaningfully to your team and elevate the dining experience for your guests.</w:t>
      </w:r>
    </w:p>
    <w:bookmarkEnd w:id="20"/>
    <w:bookmarkStart w:id="21" w:name="professional-experience-and-skills"/>
    <w:p>
      <w:pPr>
        <w:pStyle w:val="Heading2"/>
      </w:pPr>
      <w:r>
        <w:t xml:space="preserve">Professional Experience and Skills</w:t>
      </w:r>
    </w:p>
    <w:p>
      <w:pPr>
        <w:pStyle w:val="FirstParagraph"/>
      </w:pPr>
      <w:r>
        <w:t xml:space="preserve">My career as a chef has been defined by a relentless pursuit of excellence. At [Previous Restaurant/Establishment Name], I served as [Your Position], where I was responsible for designing menus, managing kitchen operations, and mentoring junior staff. One of my proudest achievements was [mention specific accomplishment, e.g., "revamping the restaurant’s seasonal menu to include locally sourced produce, which increased customer satisfaction by 30%"]. This role taught me the importance of teamwork, adaptability, and attention to detail—qualities that I believe are essential for success in any kitchen.</w:t>
      </w:r>
    </w:p>
    <w:p>
      <w:pPr>
        <w:pStyle w:val="BodyText"/>
      </w:pPr>
      <w:r>
        <w:t xml:space="preserve">In addition to my technical skills, I possess a strong understanding of food safety standards, inventory management, and cost control. I am proficient in using modern kitchen equipment and have experience with [specific tools or techniques, e.g., "sous-vide cooking" or "plating aesthetics"]. My ability to work under pressure while maintaining a positive attitude has consistently earned me the trust of my colleagues and supervisors. I thrive in environments where creativity is encouraged, and I am always eager to learn from new challenges.</w:t>
      </w:r>
    </w:p>
    <w:bookmarkEnd w:id="21"/>
    <w:bookmarkStart w:id="22" w:name="cultural-connection-to-israel-tel-aviv"/>
    <w:p>
      <w:pPr>
        <w:pStyle w:val="Heading2"/>
      </w:pPr>
      <w:r>
        <w:t xml:space="preserve">Cultural Connection to Israel Tel Aviv</w:t>
      </w:r>
    </w:p>
    <w:p>
      <w:pPr>
        <w:pStyle w:val="FirstParagraph"/>
      </w:pPr>
      <w:r>
        <w:t xml:space="preserve">As someone who deeply respects the cultural significance of food, I am particularly excited about the opportunity to work in Israel Tel Aviv. The region’s culinary heritage is a tapestry of influences, blending Middle Eastern, Mediterranean, and Jewish traditions into a unique gastronomic identity. I have always been fascinated by dishes such as [mention specific Israeli dishes, e.g., "shakshuka" or "sabich"], which embody the spirit of the land and its people. I believe that my open-minded approach to cooking and my ability to incorporate diverse flavors would allow me to contribute fresh perspectives while honoring local customs.</w:t>
      </w:r>
    </w:p>
    <w:p>
      <w:pPr>
        <w:pStyle w:val="BodyText"/>
      </w:pPr>
      <w:r>
        <w:t xml:space="preserve">Furthermore, Tel Aviv’s cosmopolitan nature makes it an ideal place for chefs who are passionate about innovation. The city’s vibrant food scene is constantly evolving, with a growing emphasis on sustainability, plant-based cuisine, and global fusion. I am eager to collaborate with your team to explore these trends and create a menu that reflects both the richness of Israeli culture and the creativity of modern culinary techniques.</w:t>
      </w:r>
    </w:p>
    <w:bookmarkEnd w:id="22"/>
    <w:bookmarkStart w:id="23" w:name="conclusion"/>
    <w:p>
      <w:pPr>
        <w:pStyle w:val="Heading2"/>
      </w:pPr>
      <w:r>
        <w:t xml:space="preserve">Conclusion</w:t>
      </w:r>
    </w:p>
    <w:p>
      <w:pPr>
        <w:pStyle w:val="FirstParagraph"/>
      </w:pPr>
      <w:r>
        <w:t xml:space="preserve">In conclusion, I am highly motivated to bring my skills, experience, and enthusiasm to your restaurant in Israel Tel Aviv. I am confident that my background as a chef and my deep respect for the region’s culinary traditions make me an ideal candidate for this role. I would be honored to contribute to your team’s success while continuing to grow as a professional in one of the most exciting food cities in the world.</w:t>
      </w:r>
    </w:p>
    <w:p>
      <w:pPr>
        <w:pStyle w:val="BodyText"/>
      </w:pPr>
      <w:r>
        <w:t xml:space="preserve">Thank you for considering my application. I would welcome the opportunity to discuss how my qualifications align with your needs and look forward to the possibility of working together. Please feel free to contact me at [Your Phone Number] or [Your Email Address] at your earliest convenience.</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Israel Tel Aviv</dc:title>
  <dc:creator/>
  <dc:language>en</dc:language>
  <cp:keywords/>
  <dcterms:created xsi:type="dcterms:W3CDTF">2026-07-23T17:12:29Z</dcterms:created>
  <dcterms:modified xsi:type="dcterms:W3CDTF">2026-07-23T17:12:29Z</dcterms:modified>
</cp:coreProperties>
</file>

<file path=docProps/custom.xml><?xml version="1.0" encoding="utf-8"?>
<Properties xmlns="http://schemas.openxmlformats.org/officeDocument/2006/custom-properties" xmlns:vt="http://schemas.openxmlformats.org/officeDocument/2006/docPropsVTypes"/>
</file>